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2, </w:t>
      </w:r>
      <w:r>
        <w:t xml:space="preserve">19 April 1711, 13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4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April 1711, 1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Cantzleÿ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122A" w:rsidRDefault="0087122A" w:rsidP="0087122A">
      <w:pPr>
        <w:pStyle w:val="FirstParagraph"/>
      </w:pPr>
      <w:r>
        <w:t>152.  April 19, 1711.</w:t>
      </w:r>
      <w:r>
        <w:rPr>
          <w:rStyle w:val="FootnoteReference"/>
        </w:rPr>
        <w:footnoteReference w:id="19"/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</w:t>
      </w:r>
      <w:r>
        <w:rPr>
          <w:rStyle w:val="FootnoteReference"/>
          <w:sz w:val="20"/>
          <w:szCs w:val="20"/>
        </w:rPr>
        <w:footnoteReference w:id="20"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Bernese gover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ochgeachte, Großmächtige, etc.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die zu absendung der hierländischen Täufferen bestimbt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je länger je näher heranrucket, und folglich nöthig seÿn will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mann umb diesen abzug so viel möglich zu </w:t>
      </w: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beförderen, die in </w:t>
      </w:r>
      <w:r>
        <w:rPr>
          <w:rStyle w:val="Italics"/>
          <w:sz w:val="20"/>
          <w:szCs w:val="20"/>
        </w:rPr>
        <w:t>execution</w:t>
      </w:r>
      <w:r>
        <w:rPr>
          <w:sz w:val="20"/>
          <w:szCs w:val="20"/>
        </w:rPr>
        <w:t xml:space="preserve"> des letzthin auff </w:t>
      </w:r>
      <w:r>
        <w:rPr>
          <w:rStyle w:val="Italics"/>
          <w:sz w:val="20"/>
          <w:szCs w:val="20"/>
        </w:rPr>
        <w:t>Intercessio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der vereinig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derländten, und Ihrer Königl[ichen] May[estä]t in Preüsen von Ew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lichkeiten und meinen Hochgeacht und Hochgeehrtesten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anirten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sich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</w:t>
      </w:r>
      <w:r>
        <w:rPr>
          <w:sz w:val="20"/>
          <w:szCs w:val="20"/>
        </w:rPr>
        <w:t xml:space="preserve">rende difficultät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thunlich, aus dem weg raume, damit dieses erweh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tentzien</w:t>
      </w:r>
      <w:r>
        <w:rPr>
          <w:sz w:val="20"/>
          <w:szCs w:val="20"/>
        </w:rPr>
        <w:t xml:space="preserve"> wie auch einem Lobl[ichen] Standt so sehr angeleg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, dessen Höchstpreislichen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gemäß, dermahlen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s seine völlige und erwünschte endtschafft erreichen möge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hat der zu endts unterzog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öchstgedach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liegenden Pflicht zu seÿn ermessen Ew. Herrlich. und M. h. g.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fficultäten hiermit in geziem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öffnen, und zugleich Nahmens seiner gnädigsten Herrschaff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großgünstige </w:t>
      </w:r>
      <w:r>
        <w:rPr>
          <w:rStyle w:val="Italics"/>
          <w:sz w:val="20"/>
          <w:szCs w:val="20"/>
        </w:rPr>
        <w:t>respective</w:t>
      </w:r>
      <w:r>
        <w:rPr>
          <w:sz w:val="20"/>
          <w:szCs w:val="20"/>
        </w:rPr>
        <w:t xml:space="preserve"> veranstaltung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gehorsambst bitten sollen.  Es bestehen aber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Schwürigkeiten in nachfolgend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Daß weilen die dem </w:t>
      </w:r>
      <w:r>
        <w:rPr>
          <w:rStyle w:val="Italics"/>
          <w:sz w:val="20"/>
          <w:szCs w:val="20"/>
        </w:rPr>
        <w:t>Articulo Secundo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des letzthin </w:t>
      </w:r>
      <w:r>
        <w:rPr>
          <w:rStyle w:val="Italics"/>
          <w:sz w:val="20"/>
          <w:szCs w:val="20"/>
        </w:rPr>
        <w:t>public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verleibte </w:t>
      </w:r>
      <w:r>
        <w:rPr>
          <w:rStyle w:val="Italics"/>
          <w:sz w:val="20"/>
          <w:szCs w:val="20"/>
        </w:rPr>
        <w:t>Clausul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estimony in worship services, those who gi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eügnusge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ffent, die meiste so wohl außer Lands sich befindente a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im Landt noch verborgene Taüffer schew machet,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hinderet, daß Sie Sich nicht offenbahren noch zum Vorsch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dörffen, daß demnach einem Lobl[iche]n Standt großgünstigs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sothane </w:t>
      </w:r>
      <w:r>
        <w:rPr>
          <w:rStyle w:val="Italics"/>
          <w:sz w:val="20"/>
          <w:szCs w:val="20"/>
        </w:rPr>
        <w:t>Clausulam</w:t>
      </w:r>
      <w:r>
        <w:rPr>
          <w:sz w:val="20"/>
          <w:szCs w:val="20"/>
        </w:rPr>
        <w:t xml:space="preserve"> zu </w:t>
      </w:r>
      <w:r>
        <w:rPr>
          <w:rStyle w:val="Italics"/>
          <w:sz w:val="20"/>
          <w:szCs w:val="20"/>
        </w:rPr>
        <w:t>modificiren</w:t>
      </w:r>
      <w:r>
        <w:rPr>
          <w:sz w:val="20"/>
          <w:szCs w:val="20"/>
        </w:rPr>
        <w:t xml:space="preserve"> und dem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erren Beambteten darüber einen gnäd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altungs-Befehl zuertheilen.  Weil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Der zu ends unterschrieb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des sogena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memorandum to Commiss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s von Fruttiggen zu außführung dieses geschäff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über alle maßen vonnöthen, und dessen demnach eben so wenig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rechten Arms entbehren mag, umb damehr, da erwehnter R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on Holland auß die </w:t>
      </w:r>
      <w:r>
        <w:rPr>
          <w:rStyle w:val="Italics"/>
          <w:sz w:val="20"/>
          <w:szCs w:val="20"/>
        </w:rPr>
        <w:t>ordre</w:t>
      </w:r>
      <w:r>
        <w:rPr>
          <w:sz w:val="20"/>
          <w:szCs w:val="20"/>
        </w:rPr>
        <w:t xml:space="preserve"> hat demselben an die handt zu stehen, au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außfuhrung des gantzen Wercks die nothige gelder zu </w:t>
      </w:r>
      <w:r>
        <w:rPr>
          <w:rStyle w:val="Italics"/>
          <w:sz w:val="20"/>
          <w:szCs w:val="20"/>
        </w:rPr>
        <w:t>fourniren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etc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emnach ein lobl[iche]r Standt gnädigst geruhen wolle, die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, fals Er wieder alles besser vermuthen sich ja </w:t>
      </w:r>
      <w:r>
        <w:rPr>
          <w:rStyle w:val="Italics"/>
          <w:sz w:val="20"/>
          <w:szCs w:val="20"/>
        </w:rPr>
        <w:t>in casu</w:t>
      </w:r>
      <w:r>
        <w:rPr>
          <w:rStyle w:val="FootnoteReference"/>
          <w:sz w:val="20"/>
          <w:szCs w:val="20"/>
        </w:rPr>
        <w:footnoteReference w:id="25"/>
      </w:r>
      <w:r>
        <w:rPr>
          <w:sz w:val="20"/>
          <w:szCs w:val="20"/>
        </w:rPr>
        <w:t xml:space="preserve"> d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t nicht betretten zu dörffen befindten solte,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gedacht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einzuschlie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Daß einem lobl[iche]n Standt großgünstigst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jenigen Taüfferen, so an die im Landt hin und wie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rstrewte und meistens noch verborgene Taüffer abzus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hnumbgängliche Nothurfft erforderet, damit Sie in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schriebenen Nahmen denen übrigen das eint und ander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ferners vorstellen, sich derer eigentlich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expected expense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zahl, auff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sich in bestellung der Schiffen und anderen Nothwendig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ten darnach richten könne, erkundigen, die nöthige Lis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odel darüber verfertigen, Sie die Taüffer, daß Sie Sich zu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zug fertig und bereitmachen, auff das ernstlichste anmahn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ann derjenigen Taüffer, so das Landt in eigener Person nich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tten dörffen, schulden einforderen, deren verborgene oder beÿsei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etz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einziehen, und solche demnach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bekandt machen, derselben übrige Sachen in Richt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ngen, und was sonsten zu bereichung des zwecks dieses gantz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s wird dienen können, ins werck richten mogen etc.  Die nöth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motoriales</w:t>
      </w:r>
      <w:r>
        <w:rPr>
          <w:rStyle w:val="FootnoteReference"/>
          <w:sz w:val="20"/>
          <w:szCs w:val="20"/>
        </w:rPr>
        <w:footnoteReference w:id="26"/>
      </w:r>
      <w:r>
        <w:rPr>
          <w:sz w:val="20"/>
          <w:szCs w:val="20"/>
        </w:rPr>
        <w:t xml:space="preserve"> in offnen an alle die herren Beambtete, wie auch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als es nöthig befunden werden wolte, an die herren Geistlich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dressirten</w:t>
      </w:r>
      <w:r>
        <w:rPr>
          <w:sz w:val="20"/>
          <w:szCs w:val="20"/>
        </w:rPr>
        <w:t xml:space="preserve"> Brieffen außfertigen zu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Daß ein lobl[iche]r Stand gnädigst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 mittel und gelder derjenigen Lehrer, Zeügnus-geb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r Taüffer und Taüfferinnen (welche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daß land in ihrer eigenen Person zwaren nicht betret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ch aber ihre güther durch andere beziehen lassen dorffen) zugehö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 denen Gemeind und kirchen Güthern noch nicht würckli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udicialiter</w:t>
      </w:r>
      <w:r>
        <w:rPr>
          <w:rStyle w:val="FootnoteReference"/>
          <w:sz w:val="20"/>
          <w:szCs w:val="20"/>
        </w:rPr>
        <w:footnoteReference w:id="27"/>
      </w:r>
      <w:r>
        <w:rPr>
          <w:sz w:val="20"/>
          <w:szCs w:val="20"/>
        </w:rPr>
        <w:t xml:space="preserve"> zugesprochen, sondern nur beÿ denen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hinterleget worden, auch sonsten hinter anderer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verborgenen stehen haben mögten, gedachter Taüffer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ren ohne verweigeren sollen übergeben und verabfolg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Daß ein lobl[iche]r Standt sich gnädigst erklären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rechen wolle, wie es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gespaltenen Ehen, und da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formierte</w:t>
      </w:r>
      <w:r>
        <w:rPr>
          <w:sz w:val="20"/>
          <w:szCs w:val="20"/>
        </w:rPr>
        <w:t xml:space="preserve"> Ehegatt dem Taüfferischen nicht folgen wolte,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lten, auch wie solche Eheleüthe ihre besitzende mittel mit einan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eilen sollen?  In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6)   Wie die hinwegziehende Taüfferische Eltern mit ih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im Landt verbleiben wollen, zu theile, auch wie 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künfftigen Erbschafft derjenigen Taüffer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ltern ebenmäß im landt verbleiben, und ihren hinwegziehend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ern ihr Erbtheil anjetzo nicht heraus geben wollen 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zu halten?  Auch wie es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7)  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reformirten Gesellen und Töchteren,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ihren Mannbahren Jahren kommen, keine Eltern mehr ha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ihren Taüfferischen Brüdern und Schwestern folgen,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 mittel wie auch das Mann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tizen right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dtrecht mitnehm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solches Ihnen aber von Ihrer Freundschafft verweh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 will, zu verstehen?  Und dann w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Es ein lobl[iche]r Stand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mittel, so die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 und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erische Taüffer annoch im Landt verborgen oder stehen h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n gehalten haben wolle, damit diese Leüthe ins künfft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keine ursache mehr haben ins Landt zu komm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Daß eine hochlobl[ich]e Obrigkeit gnädigst erlauben wolle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jenige Taüfferische kindter so noch </w:t>
      </w:r>
      <w:r>
        <w:rPr>
          <w:rStyle w:val="Italics"/>
          <w:sz w:val="20"/>
          <w:szCs w:val="20"/>
        </w:rPr>
        <w:t>infra annos discretionis</w:t>
      </w:r>
      <w:r>
        <w:rPr>
          <w:rStyle w:val="FootnoteReference"/>
          <w:sz w:val="20"/>
          <w:szCs w:val="20"/>
        </w:rPr>
        <w:footnoteReference w:id="28"/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und kaum den unterscheidt zwischen schwartz und wei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ennen, demnach auch weder Willen noch Wahl haben mög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Göttlichen und Natürlichen Rechten, wie auch aller Bill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äß ihren natürlichen Eltern mit ihr der kindtern mit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bt mitnehmung des Mann und Landtrechtens mö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abfolget 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 Daß eine Höchstpreißliche Obrigkei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enen Taüfferen ihre mittel bis daher zu verbergen gehol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ber anjetzo nicht ohne ursach beförchten, Sie möchten darü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ihrer hohen Obrigkeit, oder aber derer herren Beambte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ar gestrafft werden, dannenhero auch anjetz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it der Sprach, vielweniger aber mit denen in ha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len heraus wollen, ohnmäßgeblich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daß mann diese Leüthe wegen des </w:t>
      </w:r>
      <w:r>
        <w:rPr>
          <w:rStyle w:val="Italics"/>
          <w:sz w:val="20"/>
          <w:szCs w:val="20"/>
        </w:rPr>
        <w:t>passirten</w:t>
      </w:r>
      <w:r>
        <w:rPr>
          <w:sz w:val="20"/>
          <w:szCs w:val="20"/>
        </w:rPr>
        <w:t xml:space="preserve"> zwa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angefochten lassen, ins künfftige aber und wann Sie Sich meh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s dergleichen unterfangen würden, härtiglich stra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,  Und endtl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1)   Daß eine lobl[ich]e Obrigkeit über alle ob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ro hochweis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ancken so balden möglich walten, dero </w:t>
      </w:r>
      <w:r>
        <w:rPr>
          <w:rStyle w:val="Italics"/>
          <w:sz w:val="20"/>
          <w:szCs w:val="20"/>
        </w:rPr>
        <w:t>Sentimens</w:t>
      </w:r>
      <w:r>
        <w:rPr>
          <w:sz w:val="20"/>
          <w:szCs w:val="20"/>
        </w:rPr>
        <w:t xml:space="preserve"> darüber abfass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lche nicht allein allen denen Herren Beambteten, in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sort</w:t>
      </w:r>
      <w:r>
        <w:rPr>
          <w:sz w:val="20"/>
          <w:szCs w:val="20"/>
        </w:rPr>
        <w:t xml:space="preserve"> sich Taüffer oder Taüffer mittel befindten in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letzt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und zu derselben verhalten gnädigst </w:t>
      </w:r>
      <w:r>
        <w:rPr>
          <w:rStyle w:val="Italics"/>
          <w:sz w:val="20"/>
          <w:szCs w:val="20"/>
        </w:rPr>
        <w:t>rescribi</w:t>
      </w:r>
      <w:r>
        <w:rPr>
          <w:sz w:val="20"/>
          <w:szCs w:val="20"/>
        </w:rPr>
        <w:t xml:space="preserve">r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n solche auch dem unterschriebenen zu seiner Nachricht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rifftlicher und </w:t>
      </w:r>
      <w:r>
        <w:rPr>
          <w:rStyle w:val="Italics"/>
          <w:sz w:val="20"/>
          <w:szCs w:val="20"/>
        </w:rPr>
        <w:t>Articulirter</w:t>
      </w:r>
      <w:r>
        <w:rPr>
          <w:sz w:val="20"/>
          <w:szCs w:val="20"/>
        </w:rPr>
        <w:t xml:space="preserve"> Antwort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 zu las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oßgünstigst geruhen w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ann nun dieses alles wie auch des Unterzogenen Gantz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sehen auff anders nichts abzwecket, alß damit so wohl Ih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mögenden Seiner gnädigsten Herrschafft alß auch eines lobl[iche]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s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29"/>
      </w:r>
      <w:r>
        <w:rPr>
          <w:sz w:val="20"/>
          <w:szCs w:val="20"/>
        </w:rPr>
        <w:t xml:space="preserve"> führende höchstpreisliche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umb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iel leichter, geschwindter, sicherer und besser erreichet wer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.  Also versiehet sich solcher auch umb so viel mehr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nter einer großgünstigen Willfahrung und verhar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in allem gebühr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>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Hochgeachte Großmächtige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werer Herrlichkeit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den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cessus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Ihro Hochmögenden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err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Ihme unterm 28 </w:t>
      </w:r>
      <w:r>
        <w:rPr>
          <w:rStyle w:val="Italics"/>
          <w:sz w:val="20"/>
          <w:szCs w:val="20"/>
        </w:rPr>
        <w:t>Jan[uarii]</w:t>
      </w:r>
      <w:r>
        <w:rPr>
          <w:sz w:val="20"/>
          <w:szCs w:val="20"/>
        </w:rPr>
        <w:t xml:space="preserve"> zugestelten </w:t>
      </w:r>
      <w:r>
        <w:rPr>
          <w:rStyle w:val="Italics"/>
          <w:sz w:val="20"/>
          <w:szCs w:val="20"/>
        </w:rPr>
        <w:t>Recess</w:t>
      </w:r>
      <w:r>
        <w:rPr>
          <w:sz w:val="20"/>
          <w:szCs w:val="20"/>
        </w:rPr>
        <w:t xml:space="preserve"> durch den 19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letzthin eingegeben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wegen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n Taüfferen und verabfolgung derselben mitlen etwel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verlanget.  Habend  M[ein]e g[eehte] h. nach vernommen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icht, daß mann destwegen meistens mit dem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einkommen, Ihme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gegenwärtigen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tellen und sich hierdurch erleütheren woll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So viel den ersten puncten gedeü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lasung und Landsoffnung der Taüffer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ügnus-gebern betrifft, wollent M[ein]e g[eehte] h.  gern gestatt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att dero wiedereinlasung Obrigkeitliche </w:t>
      </w:r>
      <w:r>
        <w:rPr>
          <w:rStyle w:val="Italics"/>
          <w:sz w:val="20"/>
          <w:szCs w:val="20"/>
        </w:rPr>
        <w:t>circular</w:t>
      </w:r>
      <w:r>
        <w:rPr>
          <w:sz w:val="20"/>
          <w:szCs w:val="20"/>
        </w:rPr>
        <w:t xml:space="preserve"> Schrei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 Ihro Gn[aden]</w:t>
      </w:r>
      <w:r>
        <w:rPr>
          <w:rStyle w:val="FootnoteReference"/>
          <w:sz w:val="20"/>
          <w:szCs w:val="20"/>
        </w:rPr>
        <w:footnoteReference w:id="30"/>
      </w:r>
      <w:r>
        <w:rPr>
          <w:sz w:val="20"/>
          <w:szCs w:val="20"/>
        </w:rPr>
        <w:t xml:space="preserve"> ober und unter Beambteten, wo sich dergle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 oder dero Guth befindten solte, abgelase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selben befohlen werde, sich in ihren Ämbteren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undigen und M[ein]e g[eehte] h[erren]  zu berichten, was für Perso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ihren Ämbteren, sie seÿent gleich Taüfer oder nicht, d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eren und dero mittlen halb wissenschafft tragind,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me H[errn] Runckel in diesem Geschäfft beholffen seÿn könnind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mit als dann zu richtig machung dieser Taüfferischen sa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lbe mit </w:t>
      </w:r>
      <w:r>
        <w:rPr>
          <w:rStyle w:val="Italics"/>
          <w:sz w:val="20"/>
          <w:szCs w:val="20"/>
        </w:rPr>
        <w:t>Patenten</w:t>
      </w:r>
      <w:r>
        <w:rPr>
          <w:sz w:val="20"/>
          <w:szCs w:val="20"/>
        </w:rPr>
        <w:t xml:space="preserve"> versehen werden mög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Und weiter H[er]r Runckel in dem anderen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Taü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von Fruttiggen als ei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Person, so ihme zu außführung des Geschäffts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haben der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Taüfferen als ohnentbah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stelt und anbeÿ verspricht, daß Er im Land kein unhei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ellen werde, habend M[ein]e g[eehte] h[erren] bewilliget und zu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im Land bis zu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übriger Taüffern, so auff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 1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nächstkünfftig ihren Vortgang nehmen soll, verblei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[errn] Runckel an die hand gehen, seinetwegen aber glei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6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cautionen</w:t>
      </w:r>
      <w:r>
        <w:rPr>
          <w:sz w:val="20"/>
          <w:szCs w:val="20"/>
        </w:rPr>
        <w:t xml:space="preserve">, wie gegen denen loßgelasenen Taüfferen, vorge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ehrt werden s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Wie nun H[err] Runckel in dem drit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anders nich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die nöthige </w:t>
      </w:r>
      <w:r>
        <w:rPr>
          <w:rStyle w:val="Italics"/>
          <w:sz w:val="20"/>
          <w:szCs w:val="20"/>
        </w:rPr>
        <w:t>Promotoriales</w:t>
      </w:r>
      <w:r>
        <w:rPr>
          <w:sz w:val="20"/>
          <w:szCs w:val="20"/>
        </w:rPr>
        <w:t xml:space="preserve"> zu aufsuchung der im Land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haltenten Taüfferen und dero mitlen verlang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ind M[ein]e g[eehte] h[erren]  auch wohl zugeben, daß des H. 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ugendlich befindenten Befehlshaberen die verlangende brieff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 die H[errn] Ambtleüth zugstelt werdind; zu welcheren auß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tigung Ihr Gn</w:t>
      </w:r>
      <w:r>
        <w:rPr>
          <w:rStyle w:val="FootnoteReference"/>
          <w:sz w:val="20"/>
          <w:szCs w:val="20"/>
        </w:rPr>
        <w:footnoteReference w:id="31"/>
      </w:r>
      <w:r>
        <w:rPr>
          <w:sz w:val="20"/>
          <w:szCs w:val="20"/>
        </w:rPr>
        <w:t xml:space="preserve"> es an M[einen] h[och] w. h.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auffer Cammeren gelas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 wolle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 Gehet M[ein]e g. h[erren] Erläuterung über den 4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ahin, daß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 diejenigen mittel und Güther der Lehrern, Zeügnusgeb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uffer und Taüfferinnen, welche entweders aus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 den Gemeinden zu gesprochen, oder in </w:t>
      </w:r>
      <w:r>
        <w:rPr>
          <w:rStyle w:val="Italics"/>
          <w:sz w:val="20"/>
          <w:szCs w:val="20"/>
        </w:rPr>
        <w:t>conformität</w:t>
      </w:r>
      <w:r>
        <w:rPr>
          <w:sz w:val="20"/>
          <w:szCs w:val="20"/>
        </w:rPr>
        <w:t xml:space="preserve">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en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, oder sonsten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eindten hinterleget worden, alda verbleiben, ihnen aber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nder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händten sich befindente und im verbor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en und mittel überlasen, auch selbe ihren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rn ohne verweigeren verabfolget werden soll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  Wegen 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spaltenen Ehen und deswegen abgebend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heilungen zwischen Weib und Kindern, etc. wie dann dessen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te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s H[errn] Runckeln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meldung thut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sends M[ein]e g[eehte] h. ihnen auch gefallen, daß nach des H.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langen und mit ihme getrostenem Vergleich, wann der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sus</w:t>
      </w:r>
      <w:r>
        <w:rPr>
          <w:sz w:val="20"/>
          <w:szCs w:val="20"/>
        </w:rPr>
        <w:t xml:space="preserve"> sich zutragen, nach unterschiedlichkeit derselben all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 Gesätz und Ordnungen ohne ansehen der Personen geurthei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erkent werden soll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6)     Anbelangend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, wie namlich und auff w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ähl das Erb-Recht zwüschen denen dismahls </w:t>
      </w: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hier im Land verbleibenden Anverwandt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w w:val="96"/>
          <w:sz w:val="20"/>
          <w:szCs w:val="20"/>
        </w:rPr>
      </w:pPr>
      <w:r>
        <w:rPr>
          <w:w w:val="96"/>
          <w:sz w:val="20"/>
          <w:szCs w:val="20"/>
        </w:rPr>
        <w:t>[Seite 7] richten seÿe?  Habendt Ihro Gn[aden] ihren Entschluss und Einwilligung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hin gegeben, daß gleich denen weggezogenen Taüfferischen al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nen Hierbleibenden Leüthen ihr reciprocirlich natü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brecht nicht benommen, dennoch aber selbiges noch auff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en noch auff der anderen seiten sich auch nicht weiter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xtentiren</w:t>
      </w:r>
      <w:r>
        <w:rPr>
          <w:sz w:val="20"/>
          <w:szCs w:val="20"/>
        </w:rPr>
        <w:t xml:space="preserve"> solle, als in auff und absteigende gerade Lini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ber in die beÿseits Linien, es seÿe dann sach, daß vo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weggezogenen Leüthen jemand seinen noch hier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 habendten Anverwandten oder Freündten sein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übergeben und verg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, alß welchen fals dann ein solches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rafft und gantzen Inhalt 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7)  In Erläuterung dann des 7ten </w:t>
      </w:r>
      <w:r>
        <w:rPr>
          <w:rStyle w:val="Italics"/>
          <w:sz w:val="20"/>
          <w:szCs w:val="20"/>
        </w:rPr>
        <w:t>Articuls</w:t>
      </w:r>
      <w:r>
        <w:rPr>
          <w:sz w:val="20"/>
          <w:szCs w:val="20"/>
        </w:rPr>
        <w:t xml:space="preserve"> mehrgemel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ist M[einer] g[eehten] h[erren] 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, daß besaag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ßgeschrieben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t und ande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- und Weibs-Personen, so mit ihren Taüfferis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 wegzuziehen entschlossen wären, nicht verspeh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 solle, diesere Reis mit ihnen vorzunehmen. so f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mlich Sie gutwillig </w:t>
      </w:r>
      <w:r>
        <w:rPr>
          <w:rStyle w:val="Italics"/>
          <w:sz w:val="20"/>
          <w:szCs w:val="20"/>
        </w:rPr>
        <w:t>emigriren</w:t>
      </w:r>
      <w:r>
        <w:rPr>
          <w:sz w:val="20"/>
          <w:szCs w:val="20"/>
        </w:rPr>
        <w:t xml:space="preserve"> wolten, auch sonsten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Alter der </w:t>
      </w:r>
      <w:r>
        <w:rPr>
          <w:rStyle w:val="Italics"/>
          <w:sz w:val="20"/>
          <w:szCs w:val="20"/>
        </w:rPr>
        <w:t>discretion</w:t>
      </w:r>
      <w:r>
        <w:rPr>
          <w:sz w:val="20"/>
          <w:szCs w:val="20"/>
        </w:rPr>
        <w:t xml:space="preserve"> befindten wü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Weilen der mit H[errn] Runckeln getroffene </w:t>
      </w:r>
      <w:r>
        <w:rPr>
          <w:rStyle w:val="Italics"/>
          <w:sz w:val="20"/>
          <w:szCs w:val="20"/>
        </w:rPr>
        <w:t>Tractat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die von hier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anden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randenburg o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ol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olland verreisend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, keines wegs aber die seith geräumer zeit sich ause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w und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Taüffer und der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ansieh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achtent M[ein]e g[eehte] h[erren]  daß solches gegenwärtige Verhandl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s angeh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, wie es mit der Taüff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noch unter den jahren seind, zu halten, und ob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lbe ihren Taüfferischen Eltern mit ihr der kindter Mitlen </w:t>
      </w:r>
    </w:p>
    <w:p w:rsidR="0087122A" w:rsidRDefault="0087122A" w:rsidP="0087122A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[Seite 8] verabfolget werden sollen.  Habend M[ein]e g[eehte] h[erren] eingewilliget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allen kindtern ohne unterscheid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s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m Land zu bleiben oder ihren Eltern zu folgen, d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mündige kindter aber will mann lediglich ihr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Endlichen dann habend M[ein]e g. h. auch dahin entsproch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ich von Ihro Gn[aden]</w:t>
      </w:r>
      <w:r>
        <w:rPr>
          <w:rStyle w:val="FootnoteReference"/>
          <w:sz w:val="20"/>
          <w:szCs w:val="20"/>
        </w:rPr>
        <w:footnoteReference w:id="32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Unterthanen oder sonst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en befundten so den Taüfferen bis dahär ihr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bergen geholffen, jetzund aber aus Forcht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estrafft zu werden, mit der Spra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tlen nicht heraus dörffen, destwegen 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</w:t>
      </w:r>
      <w:r>
        <w:rPr>
          <w:sz w:val="20"/>
          <w:szCs w:val="20"/>
        </w:rPr>
        <w:t xml:space="preserve"> an etwelche nöthigfindente H[errn] Ambtleüth ab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des inhalts, daß M[ein]e g[eehte] h[erren]  und dero Ambtleüth jeder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änniglich unersucht und unangefochten lasen.  In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ünfftige aber, wann sie sich etwas dergleichen unterfan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n, hartiglich zu straffen entschlossen seÿ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obgmeld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mit zu verlang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</w:t>
      </w:r>
      <w:r>
        <w:rPr>
          <w:rStyle w:val="Italics"/>
          <w:sz w:val="20"/>
          <w:szCs w:val="20"/>
        </w:rPr>
        <w:t>loco</w:t>
      </w:r>
      <w:r>
        <w:rPr>
          <w:rStyle w:val="FootnoteReference"/>
          <w:sz w:val="20"/>
          <w:szCs w:val="20"/>
        </w:rPr>
        <w:footnoteReference w:id="33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t wird. 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vo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ath, und Räth und Burger den 19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und 13 </w:t>
      </w:r>
      <w:r>
        <w:rPr>
          <w:rStyle w:val="Italics"/>
          <w:sz w:val="20"/>
          <w:szCs w:val="20"/>
        </w:rPr>
        <w:t>Maii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1711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ntzleÿ Ber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9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deme M[ein]e g[eehrte] herren und Oberen Rath und Burg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s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so der herr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jungsthin eingegeben, zur nochmahl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liberation</w:t>
      </w:r>
      <w:r>
        <w:rPr>
          <w:sz w:val="20"/>
          <w:szCs w:val="20"/>
        </w:rPr>
        <w:t xml:space="preserve"> zurück geschicket und Ihnen auff heüth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bstatten lassen.  Habendt hochgedacht M[eine] g[eehrte]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besag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, wie nam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ff was für fäll das Erbrecht zwischen denen dismah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und hier im Landt 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,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, zu richten seÿe?  Ihren Entschlus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willigung dahin gegeben, daß, gleich de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gezogenen Taüfferischen- alß auch den hier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ihr </w:t>
      </w:r>
      <w:r>
        <w:rPr>
          <w:rStyle w:val="Italics"/>
          <w:sz w:val="20"/>
          <w:szCs w:val="20"/>
        </w:rPr>
        <w:t>reciprocirlich</w:t>
      </w:r>
      <w:r>
        <w:rPr>
          <w:sz w:val="20"/>
          <w:szCs w:val="20"/>
        </w:rPr>
        <w:t xml:space="preserve"> natürlich Erb-Recht nicht benomm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noch aber selbiges noch auff der einten noch anderen seit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uch nicht weiters </w:t>
      </w:r>
      <w:r>
        <w:rPr>
          <w:rStyle w:val="Italics"/>
          <w:sz w:val="20"/>
          <w:szCs w:val="20"/>
        </w:rPr>
        <w:t>extendiren</w:t>
      </w:r>
      <w:r>
        <w:rPr>
          <w:sz w:val="20"/>
          <w:szCs w:val="20"/>
        </w:rPr>
        <w:t xml:space="preserve"> solle, als in auff- und ab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igende Linien nicht aber in die beÿseith-Linien.  Es seÿ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sach, daß von denen weggezogenen Leüthen jema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ier im Landt noch habendten Anverwand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seine mittel 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geben und vergaaben wolle,  als welchen fals dan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 solch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krafft und gantzen Inha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 bemelten Memorialis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es mit den Taüffer-kindtern, so noch unter der Ja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t, zu halten? und ob selbige ihren Taüfferisch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ihr der kindter mittel verabfolget werden sollend!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0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t M[ein]e g[eehrte] herren und Oberen eingewilliget, daß a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en ohne unterscheidt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, in dem Landt zubleiben oder ihren Eltern zu folg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unmündigen kindter aber will mann lediglich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ltern 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bemeldte beÿde frag-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rmit </w:t>
      </w:r>
      <w:r>
        <w:rPr>
          <w:rStyle w:val="Italics"/>
          <w:sz w:val="20"/>
          <w:szCs w:val="20"/>
        </w:rPr>
        <w:t>loco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et wird.  </w:t>
      </w:r>
      <w:r>
        <w:rPr>
          <w:rStyle w:val="Italics"/>
          <w:sz w:val="20"/>
          <w:szCs w:val="20"/>
        </w:rPr>
        <w:t>Act[um] Coram</w:t>
      </w:r>
      <w:r>
        <w:rPr>
          <w:rStyle w:val="FootnoteReference"/>
          <w:sz w:val="20"/>
          <w:szCs w:val="20"/>
        </w:rPr>
        <w:footnoteReference w:id="34"/>
      </w:r>
      <w:r>
        <w:rPr>
          <w:sz w:val="20"/>
          <w:szCs w:val="20"/>
        </w:rPr>
        <w:t xml:space="preserve"> 200: den 13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ÿ 1711. .</w:t>
      </w:r>
    </w:p>
    <w:p w:rsidR="0084002E" w:rsidRP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ntzleÿ Bern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122A" w:rsidRDefault="0087122A" w:rsidP="0087122A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25 from the De Hoop Scheffer </w:t>
      </w:r>
      <w:r>
        <w:rPr>
          <w:rStyle w:val="Italics"/>
        </w:rPr>
        <w:t>Inventaris</w:t>
      </w:r>
      <w:r>
        <w:t xml:space="preserve">.  </w:t>
      </w:r>
    </w:p>
    <w:p w:rsidR="0087122A" w:rsidRDefault="0087122A" w:rsidP="0087122A">
      <w:pPr>
        <w:pStyle w:val="FootnoteTextTwo"/>
      </w:pPr>
    </w:p>
  </w:footnote>
  <w:footnote w:id="4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87122A" w:rsidRDefault="0087122A" w:rsidP="0087122A">
      <w:pPr>
        <w:pStyle w:val="Footnote-OneDigit"/>
      </w:pPr>
    </w:p>
  </w:footnote>
  <w:footnote w:id="5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manirten</w:t>
      </w:r>
      <w:r>
        <w:t>, “issued” (German).</w:t>
      </w:r>
    </w:p>
    <w:p w:rsidR="0087122A" w:rsidRDefault="0087122A" w:rsidP="0087122A">
      <w:pPr>
        <w:pStyle w:val="FirstFootnoteinColumnLine"/>
      </w:pPr>
    </w:p>
  </w:footnote>
  <w:footnote w:id="6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rticulo Secundo</w:t>
      </w:r>
      <w:r>
        <w:t>, “in the second article” (Latin).</w:t>
      </w:r>
    </w:p>
    <w:p w:rsidR="0087122A" w:rsidRDefault="0087122A" w:rsidP="0087122A">
      <w:pPr>
        <w:pStyle w:val="Footnote-OneDigit"/>
      </w:pPr>
    </w:p>
  </w:footnote>
  <w:footnote w:id="7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lausula</w:t>
      </w:r>
      <w:r>
        <w:t>, “clause” or “section” (Latin).</w:t>
      </w:r>
    </w:p>
    <w:p w:rsidR="0087122A" w:rsidRDefault="0087122A" w:rsidP="0087122A">
      <w:pPr>
        <w:pStyle w:val="Footnote-OneDigit"/>
      </w:pPr>
    </w:p>
  </w:footnote>
  <w:footnote w:id="8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urniren</w:t>
      </w:r>
      <w:r>
        <w:t xml:space="preserve">.  Although the German word, </w:t>
      </w:r>
      <w:r>
        <w:rPr>
          <w:rStyle w:val="Italics"/>
        </w:rPr>
        <w:t>furnieren</w:t>
      </w:r>
      <w:r>
        <w:t>, means “to veneer, to varnish,”  this seems to be related to the French word, fournir, “to supply.”</w:t>
      </w:r>
    </w:p>
    <w:p w:rsidR="0087122A" w:rsidRDefault="0087122A" w:rsidP="0087122A">
      <w:pPr>
        <w:pStyle w:val="Footnote-OneDigit"/>
      </w:pPr>
    </w:p>
  </w:footnote>
  <w:footnote w:id="9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asu</w:t>
      </w:r>
      <w:r>
        <w:t>, “in the event” (Latin).</w:t>
      </w:r>
    </w:p>
    <w:p w:rsidR="0087122A" w:rsidRDefault="0087122A" w:rsidP="0087122A">
      <w:pPr>
        <w:pStyle w:val="Footnote-OneDigit"/>
      </w:pPr>
    </w:p>
  </w:footnote>
  <w:footnote w:id="10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motoriales</w:t>
      </w:r>
      <w:r>
        <w:t xml:space="preserve"> (Latin) in Hoven, </w:t>
      </w:r>
      <w:r>
        <w:rPr>
          <w:rStyle w:val="Italics"/>
        </w:rPr>
        <w:t>Dictionary of Renaissance Latin,</w:t>
      </w:r>
      <w:r>
        <w:t xml:space="preserve"> “of recommendation.”  </w:t>
      </w:r>
      <w:r>
        <w:rPr>
          <w:rStyle w:val="Italics"/>
        </w:rPr>
        <w:t>The Oxford English Dictionary</w:t>
      </w:r>
      <w:r>
        <w:t xml:space="preserve"> has </w:t>
      </w:r>
      <w:r>
        <w:rPr>
          <w:rStyle w:val="Italics"/>
        </w:rPr>
        <w:t>promotorial letters</w:t>
      </w:r>
      <w:r>
        <w:t>, “letters of attorney.”</w:t>
      </w:r>
    </w:p>
    <w:p w:rsidR="0087122A" w:rsidRDefault="0087122A" w:rsidP="0087122A">
      <w:pPr>
        <w:pStyle w:val="FirstFootnoteinColumnLine"/>
      </w:pPr>
    </w:p>
  </w:footnote>
  <w:footnote w:id="11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dicialiter</w:t>
      </w:r>
      <w:r>
        <w:t>, “judicially” (Latin).</w:t>
      </w:r>
    </w:p>
    <w:p w:rsidR="0087122A" w:rsidRDefault="0087122A" w:rsidP="0087122A">
      <w:pPr>
        <w:pStyle w:val="Footnote-OneDigit"/>
      </w:pPr>
    </w:p>
  </w:footnote>
  <w:footnote w:id="12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fra annos discretionis</w:t>
      </w:r>
      <w:r>
        <w:t>, “below the years of discretion” (Latin).</w:t>
      </w:r>
    </w:p>
    <w:p w:rsidR="0087122A" w:rsidRDefault="0087122A" w:rsidP="0087122A">
      <w:pPr>
        <w:pStyle w:val="TwoDigitFirstFootnoteinColumnLine"/>
      </w:pPr>
    </w:p>
  </w:footnote>
  <w:footnote w:id="13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in this third” (Latin).</w:t>
      </w:r>
    </w:p>
    <w:p w:rsidR="0087122A" w:rsidRDefault="0087122A" w:rsidP="0087122A">
      <w:pPr>
        <w:pStyle w:val="TwoDigitFirstFootnoteinColumnLine"/>
      </w:pPr>
    </w:p>
  </w:footnote>
  <w:footnote w:id="14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naden</w:t>
      </w:r>
      <w:r>
        <w:t xml:space="preserve"> or </w:t>
      </w:r>
      <w:r>
        <w:rPr>
          <w:rStyle w:val="Italics"/>
        </w:rPr>
        <w:t>Gnädigen</w:t>
      </w:r>
      <w:r>
        <w:t>, made with a very unusual capital “G.”</w:t>
      </w:r>
    </w:p>
    <w:p w:rsidR="0087122A" w:rsidRDefault="0087122A" w:rsidP="0087122A">
      <w:pPr>
        <w:pStyle w:val="Footnote-TwoDigit"/>
      </w:pPr>
    </w:p>
  </w:footnote>
  <w:footnote w:id="15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The same unusual “G” as earlier.</w:t>
      </w:r>
    </w:p>
    <w:p w:rsidR="0087122A" w:rsidRDefault="0087122A" w:rsidP="0087122A">
      <w:pPr>
        <w:pStyle w:val="TwoDigitFirstFootnoteinColumnLine"/>
      </w:pPr>
    </w:p>
  </w:footnote>
  <w:footnote w:id="16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Or Gnädigen.  See footnote above.</w:t>
      </w:r>
    </w:p>
    <w:p w:rsidR="0087122A" w:rsidRDefault="0087122A" w:rsidP="0087122A">
      <w:pPr>
        <w:pStyle w:val="TwoDigitFirstFootnoteinColumnLine"/>
      </w:pPr>
    </w:p>
  </w:footnote>
  <w:footnote w:id="17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oco recessus</w:t>
      </w:r>
      <w:r>
        <w:t>, “at the place of resolution” (Latin).</w:t>
      </w:r>
    </w:p>
    <w:p w:rsidR="0087122A" w:rsidRDefault="0087122A" w:rsidP="0087122A">
      <w:pPr>
        <w:pStyle w:val="Footnote-TwoDigit"/>
      </w:pPr>
    </w:p>
  </w:footnote>
  <w:footnote w:id="18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ctum Coram</w:t>
      </w:r>
      <w:r>
        <w:t xml:space="preserve">, “Done in the presence of” (Latin).  </w:t>
      </w:r>
    </w:p>
    <w:p w:rsidR="0087122A" w:rsidRDefault="0087122A" w:rsidP="0087122A">
      <w:pPr>
        <w:pStyle w:val="TwoDigitFirstFootnoteinColumnLine"/>
      </w:pPr>
    </w:p>
  </w:footnote>
  <w:footnote w:id="19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 w:rsidR="000C0C42">
        <w:rPr>
          <w:rStyle w:val="ChapterNumberforFootnote"/>
        </w:rPr>
        <w:t xml:space="preserve"> </w:t>
      </w:r>
      <w:r>
        <w:t xml:space="preserve">This is A 1325 from the De Hoop Scheffer </w:t>
      </w:r>
      <w:r>
        <w:rPr>
          <w:rStyle w:val="Italics"/>
        </w:rPr>
        <w:t>Inventaris</w:t>
      </w:r>
      <w:r w:rsidR="000C0C42">
        <w:t>.</w:t>
      </w:r>
    </w:p>
  </w:footnote>
  <w:footnote w:id="20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C0C42">
        <w:t>.</w:t>
      </w:r>
    </w:p>
  </w:footnote>
  <w:footnote w:id="21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manirten</w:t>
      </w:r>
      <w:r>
        <w:t>, “issued” (German)</w:t>
      </w:r>
      <w:r w:rsidR="000C0C42">
        <w:t>.</w:t>
      </w:r>
    </w:p>
  </w:footnote>
  <w:footnote w:id="22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rticulo Secundo</w:t>
      </w:r>
      <w:r>
        <w:t>, “in the second article” (Latin)</w:t>
      </w:r>
      <w:r w:rsidR="000C0C42">
        <w:t>.</w:t>
      </w:r>
    </w:p>
  </w:footnote>
  <w:footnote w:id="23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lausula</w:t>
      </w:r>
      <w:r>
        <w:t>, “clause” or “section” (Latin)</w:t>
      </w:r>
      <w:r w:rsidR="000C0C42">
        <w:t>.</w:t>
      </w:r>
    </w:p>
  </w:footnote>
  <w:footnote w:id="24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urniren</w:t>
      </w:r>
      <w:r>
        <w:t xml:space="preserve">.  Although the German word, </w:t>
      </w:r>
      <w:r>
        <w:rPr>
          <w:rStyle w:val="Italics"/>
        </w:rPr>
        <w:t>furnieren</w:t>
      </w:r>
      <w:r>
        <w:t>, means “to veneer, to varnish,”  this seems to be related to the French word, fournir, “to supply</w:t>
      </w:r>
      <w:r w:rsidR="000C0C42">
        <w:t>.</w:t>
      </w:r>
    </w:p>
  </w:footnote>
  <w:footnote w:id="25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asu</w:t>
      </w:r>
      <w:r>
        <w:t>, “in the event” (Latin)</w:t>
      </w:r>
      <w:r w:rsidR="000C0C42">
        <w:t>.</w:t>
      </w:r>
    </w:p>
  </w:footnote>
  <w:footnote w:id="26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motoriales</w:t>
      </w:r>
      <w:r>
        <w:t xml:space="preserve"> (Latin) in Hoven, </w:t>
      </w:r>
      <w:r>
        <w:rPr>
          <w:rStyle w:val="Italics"/>
        </w:rPr>
        <w:t>Dictionary of Renaissance Latin,</w:t>
      </w:r>
      <w:r>
        <w:t xml:space="preserve"> “of recommendation.”  </w:t>
      </w:r>
      <w:r>
        <w:rPr>
          <w:rStyle w:val="Italics"/>
        </w:rPr>
        <w:t>The Oxford English Dictionary</w:t>
      </w:r>
      <w:r>
        <w:t xml:space="preserve"> has </w:t>
      </w:r>
      <w:r>
        <w:rPr>
          <w:rStyle w:val="Italics"/>
        </w:rPr>
        <w:t>promotorial letters</w:t>
      </w:r>
      <w:r>
        <w:t>, “letters of attorney</w:t>
      </w:r>
      <w:r w:rsidR="000C0C42">
        <w:t>.</w:t>
      </w:r>
    </w:p>
  </w:footnote>
  <w:footnote w:id="27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dicialiter</w:t>
      </w:r>
      <w:r>
        <w:t>, “judicially” (Latin)</w:t>
      </w:r>
      <w:r w:rsidR="000C0C42">
        <w:t>.</w:t>
      </w:r>
    </w:p>
  </w:footnote>
  <w:footnote w:id="28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fra annos discretionis</w:t>
      </w:r>
      <w:r>
        <w:t>, “below the years of discretion” (Latin)</w:t>
      </w:r>
      <w:r w:rsidR="000C0C42">
        <w:t>.</w:t>
      </w:r>
    </w:p>
  </w:footnote>
  <w:footnote w:id="29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in this third” (Latin)</w:t>
      </w:r>
      <w:r w:rsidR="000C0C42">
        <w:t>.</w:t>
      </w:r>
    </w:p>
  </w:footnote>
  <w:footnote w:id="30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naden</w:t>
      </w:r>
      <w:r>
        <w:t xml:space="preserve"> or </w:t>
      </w:r>
      <w:r>
        <w:rPr>
          <w:rStyle w:val="Italics"/>
        </w:rPr>
        <w:t>Gnädigen</w:t>
      </w:r>
      <w:r>
        <w:t>, made with a very unusual capital “G</w:t>
      </w:r>
      <w:r w:rsidR="000C0C42">
        <w:t>.</w:t>
      </w:r>
    </w:p>
  </w:footnote>
  <w:footnote w:id="31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  <w:t>The same unusual “G” as earlier</w:t>
      </w:r>
      <w:r w:rsidR="000C0C42">
        <w:t>.</w:t>
      </w:r>
    </w:p>
  </w:footnote>
  <w:footnote w:id="32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  <w:t>Or Gnädigen.  See footnote above</w:t>
      </w:r>
      <w:r w:rsidR="000C0C42">
        <w:t>.</w:t>
      </w:r>
    </w:p>
  </w:footnote>
  <w:footnote w:id="33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oco recessus</w:t>
      </w:r>
      <w:r>
        <w:t>, “at the place of resolution” (Latin)</w:t>
      </w:r>
      <w:r w:rsidR="000C0C42">
        <w:t>.</w:t>
      </w:r>
    </w:p>
  </w:footnote>
  <w:footnote w:id="34">
    <w:p w:rsidR="0087122A" w:rsidRDefault="0087122A" w:rsidP="000C0C42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ctum Coram</w:t>
      </w:r>
      <w:r>
        <w:t>, “Done in the presence of” (Latin)</w:t>
      </w:r>
      <w:r w:rsidR="000C0C4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122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122A"/>
    <w:rPr>
      <w:i/>
      <w:iCs/>
    </w:rPr>
  </w:style>
  <w:style w:type="paragraph" w:customStyle="1" w:styleId="FootnoteTextTwo">
    <w:name w:val="Footnote Text Two"/>
    <w:basedOn w:val="Normal"/>
    <w:uiPriority w:val="99"/>
    <w:rsid w:val="0087122A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122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